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1586" w:rsidRPr="001F3301" w:rsidRDefault="00931586" w:rsidP="00931586">
      <w:pPr>
        <w:rPr>
          <w:rFonts w:asciiTheme="minorHAnsi" w:hAnsiTheme="minorHAnsi"/>
          <w:b/>
          <w:u w:val="single"/>
        </w:rPr>
      </w:pPr>
      <w:r w:rsidRPr="001F3301">
        <w:rPr>
          <w:rFonts w:asciiTheme="minorHAnsi" w:hAnsiTheme="minorHAnsi"/>
          <w:b/>
          <w:highlight w:val="lightGray"/>
          <w:u w:val="single"/>
        </w:rPr>
        <w:t>For Office Use Only</w:t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  <w:r w:rsidRPr="001F3301">
        <w:rPr>
          <w:rFonts w:asciiTheme="minorHAnsi" w:hAnsiTheme="minorHAnsi"/>
          <w:b/>
          <w:u w:val="single"/>
        </w:rPr>
        <w:tab/>
      </w:r>
    </w:p>
    <w:p w:rsidR="00931586" w:rsidRPr="005F2E70" w:rsidRDefault="00931586" w:rsidP="00931586">
      <w:pPr>
        <w:rPr>
          <w:sz w:val="8"/>
        </w:rPr>
      </w:pPr>
      <w:r w:rsidRPr="005F2E70">
        <w:rPr>
          <w:sz w:val="8"/>
        </w:rPr>
        <w:tab/>
      </w:r>
    </w:p>
    <w:tbl>
      <w:tblPr>
        <w:tblW w:w="10050" w:type="dxa"/>
        <w:tblInd w:w="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75"/>
        <w:gridCol w:w="1605"/>
        <w:gridCol w:w="2520"/>
        <w:gridCol w:w="3450"/>
      </w:tblGrid>
      <w:tr w:rsidR="00931586" w:rsidTr="006C1D9A">
        <w:trPr>
          <w:trHeight w:val="330"/>
        </w:trPr>
        <w:tc>
          <w:tcPr>
            <w:tcW w:w="2475" w:type="dxa"/>
            <w:shd w:val="clear" w:color="auto" w:fill="D9D9D9" w:themeFill="background1" w:themeFillShade="D9"/>
            <w:vAlign w:val="center"/>
          </w:tcPr>
          <w:p w:rsidR="00931586" w:rsidRPr="001F3301" w:rsidRDefault="00931586" w:rsidP="006C1D9A">
            <w:pPr>
              <w:rPr>
                <w:rFonts w:asciiTheme="majorHAnsi" w:hAnsiTheme="majorHAnsi"/>
                <w:b/>
                <w:sz w:val="22"/>
              </w:rPr>
            </w:pPr>
            <w:r w:rsidRPr="001F3301">
              <w:rPr>
                <w:rFonts w:asciiTheme="majorHAnsi" w:hAnsiTheme="majorHAnsi"/>
                <w:b/>
                <w:sz w:val="22"/>
              </w:rPr>
              <w:t>OECT Test Number:</w:t>
            </w:r>
          </w:p>
        </w:tc>
        <w:tc>
          <w:tcPr>
            <w:tcW w:w="1605" w:type="dxa"/>
            <w:shd w:val="clear" w:color="auto" w:fill="D9D9D9" w:themeFill="background1" w:themeFillShade="D9"/>
            <w:vAlign w:val="center"/>
          </w:tcPr>
          <w:p w:rsidR="00931586" w:rsidRPr="001F3301" w:rsidRDefault="00931586" w:rsidP="006C1D9A">
            <w:pPr>
              <w:rPr>
                <w:rFonts w:asciiTheme="majorHAnsi" w:hAnsiTheme="majorHAnsi"/>
                <w:b/>
                <w:sz w:val="22"/>
              </w:rPr>
            </w:pPr>
            <w:r w:rsidRPr="001F3301">
              <w:rPr>
                <w:rFonts w:asciiTheme="majorHAnsi" w:hAnsiTheme="majorHAnsi"/>
                <w:b/>
                <w:sz w:val="22"/>
              </w:rPr>
              <w:t>Level: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:rsidR="00931586" w:rsidRPr="001F3301" w:rsidRDefault="00931586" w:rsidP="006C1D9A">
            <w:pPr>
              <w:rPr>
                <w:rFonts w:asciiTheme="majorHAnsi" w:hAnsiTheme="majorHAnsi"/>
                <w:b/>
                <w:sz w:val="22"/>
              </w:rPr>
            </w:pPr>
            <w:r w:rsidRPr="001F3301">
              <w:rPr>
                <w:rFonts w:asciiTheme="majorHAnsi" w:hAnsiTheme="majorHAnsi"/>
                <w:b/>
                <w:sz w:val="22"/>
              </w:rPr>
              <w:t>Test Scores:</w:t>
            </w:r>
          </w:p>
        </w:tc>
        <w:tc>
          <w:tcPr>
            <w:tcW w:w="3450" w:type="dxa"/>
            <w:shd w:val="clear" w:color="auto" w:fill="D9D9D9" w:themeFill="background1" w:themeFillShade="D9"/>
            <w:vAlign w:val="center"/>
          </w:tcPr>
          <w:p w:rsidR="00931586" w:rsidRPr="001F3301" w:rsidRDefault="005557A2" w:rsidP="006C1D9A">
            <w:pPr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GR ST 540</w:t>
            </w:r>
            <w:r w:rsidR="00931586" w:rsidRPr="001F3301">
              <w:rPr>
                <w:rFonts w:asciiTheme="majorHAnsi" w:hAnsiTheme="majorHAnsi"/>
                <w:b/>
                <w:sz w:val="22"/>
              </w:rPr>
              <w:t xml:space="preserve"> Class </w:t>
            </w:r>
            <w:r w:rsidR="00931586">
              <w:rPr>
                <w:rFonts w:asciiTheme="majorHAnsi" w:hAnsiTheme="majorHAnsi"/>
                <w:b/>
                <w:sz w:val="22"/>
              </w:rPr>
              <w:t>A</w:t>
            </w:r>
            <w:r w:rsidR="00931586" w:rsidRPr="001F3301">
              <w:rPr>
                <w:rFonts w:asciiTheme="majorHAnsi" w:hAnsiTheme="majorHAnsi"/>
                <w:b/>
                <w:sz w:val="22"/>
              </w:rPr>
              <w:t>ssigned:</w:t>
            </w:r>
          </w:p>
        </w:tc>
      </w:tr>
      <w:tr w:rsidR="00931586" w:rsidRPr="00D31B0B" w:rsidTr="006C1D9A">
        <w:trPr>
          <w:trHeight w:val="539"/>
        </w:trPr>
        <w:sdt>
          <w:sdtPr>
            <w:rPr>
              <w:rFonts w:asciiTheme="minorHAnsi" w:hAnsiTheme="minorHAnsi" w:cstheme="minorHAnsi"/>
              <w:szCs w:val="24"/>
            </w:rPr>
            <w:id w:val="90842232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75" w:type="dxa"/>
                <w:vAlign w:val="center"/>
              </w:tcPr>
              <w:p w:rsidR="00931586" w:rsidRPr="00D31B0B" w:rsidRDefault="00931586" w:rsidP="006C1D9A">
                <w:pPr>
                  <w:rPr>
                    <w:rFonts w:asciiTheme="minorHAnsi" w:hAnsiTheme="minorHAnsi" w:cstheme="minorHAnsi"/>
                    <w:szCs w:val="24"/>
                  </w:rPr>
                </w:pPr>
                <w:r w:rsidRPr="00D31B0B">
                  <w:rPr>
                    <w:rStyle w:val="PlaceholderText"/>
                    <w:rFonts w:asciiTheme="minorHAnsi" w:hAnsiTheme="minorHAnsi" w:cstheme="minorHAnsi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Cs w:val="24"/>
            </w:rPr>
            <w:alias w:val="OECT Level"/>
            <w:tag w:val="OECT Level"/>
            <w:id w:val="2012254230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2" w:value="2"/>
              <w:listItem w:displayText="3" w:value="3"/>
              <w:listItem w:displayText="4" w:value="4"/>
            </w:dropDownList>
          </w:sdtPr>
          <w:sdtEndPr/>
          <w:sdtContent>
            <w:tc>
              <w:tcPr>
                <w:tcW w:w="1605" w:type="dxa"/>
                <w:vAlign w:val="center"/>
              </w:tcPr>
              <w:p w:rsidR="00931586" w:rsidRPr="00D31B0B" w:rsidRDefault="00931586" w:rsidP="006C1D9A">
                <w:pPr>
                  <w:jc w:val="center"/>
                  <w:rPr>
                    <w:rFonts w:asciiTheme="minorHAnsi" w:hAnsiTheme="minorHAnsi" w:cstheme="minorHAnsi"/>
                    <w:szCs w:val="24"/>
                  </w:rPr>
                </w:pPr>
                <w:r w:rsidRPr="00D31B0B">
                  <w:rPr>
                    <w:rStyle w:val="PlaceholderText"/>
                    <w:rFonts w:asciiTheme="minorHAnsi" w:hAnsiTheme="minorHAnsi" w:cstheme="minorHAnsi"/>
                    <w:szCs w:val="24"/>
                  </w:rPr>
                  <w:t>Choose an item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Cs w:val="24"/>
            </w:rPr>
            <w:alias w:val="OPI/TEACH Scores"/>
            <w:tag w:val="OPI/TEACH Scores"/>
            <w:id w:val="-18190480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520" w:type="dxa"/>
                <w:vAlign w:val="center"/>
              </w:tcPr>
              <w:p w:rsidR="00931586" w:rsidRPr="00D31B0B" w:rsidRDefault="00931586" w:rsidP="006C1D9A">
                <w:pPr>
                  <w:jc w:val="center"/>
                  <w:rPr>
                    <w:rFonts w:asciiTheme="minorHAnsi" w:hAnsiTheme="minorHAnsi" w:cstheme="minorHAnsi"/>
                    <w:szCs w:val="24"/>
                  </w:rPr>
                </w:pPr>
                <w:r w:rsidRPr="00D31B0B">
                  <w:rPr>
                    <w:rStyle w:val="PlaceholderText"/>
                    <w:rFonts w:asciiTheme="minorHAnsi" w:hAnsiTheme="minorHAnsi" w:cstheme="minorHAnsi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3450" w:type="dxa"/>
            <w:vAlign w:val="center"/>
          </w:tcPr>
          <w:p w:rsidR="00931586" w:rsidRPr="00D31B0B" w:rsidRDefault="00776464" w:rsidP="00931586">
            <w:pPr>
              <w:spacing w:before="120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alias w:val="Class Level"/>
                <w:tag w:val="Class Level"/>
                <w:id w:val="2041931345"/>
                <w:placeholder>
                  <w:docPart w:val="49C2FE68C0264A1B8C92E2EB1244E38A"/>
                </w:placeholder>
                <w:showingPlcHdr/>
                <w:dropDownList>
                  <w:listItem w:value="Choose an item."/>
                  <w:listItem w:displayText="540A" w:value="540A"/>
                  <w:listItem w:displayText="540B" w:value="540B"/>
                  <w:listItem w:displayText="540C" w:value="540C"/>
                  <w:listItem w:displayText="540D" w:value="540D"/>
                </w:dropDownList>
              </w:sdtPr>
              <w:sdtEndPr/>
              <w:sdtContent>
                <w:r w:rsidR="00931586" w:rsidRPr="00D31B0B">
                  <w:rPr>
                    <w:rStyle w:val="PlaceholderText"/>
                    <w:rFonts w:asciiTheme="minorHAnsi" w:hAnsiTheme="minorHAnsi" w:cstheme="minorHAnsi"/>
                    <w:szCs w:val="24"/>
                  </w:rPr>
                  <w:t>Choose an item.</w:t>
                </w:r>
              </w:sdtContent>
            </w:sdt>
            <w:r w:rsidR="00931586" w:rsidRPr="00D31B0B">
              <w:rPr>
                <w:rFonts w:asciiTheme="minorHAnsi" w:hAnsiTheme="minorHAnsi" w:cstheme="minorHAnsi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Cs w:val="24"/>
                </w:rPr>
                <w:alias w:val="Section Number"/>
                <w:tag w:val="Section Number"/>
                <w:id w:val="10195153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Cs w:val="24"/>
                    </w:rPr>
                    <w:id w:val="1539396818"/>
                    <w:placeholder>
                      <w:docPart w:val="DefaultPlaceholder_-1854013439"/>
                    </w:placeholder>
                    <w:showingPlcHdr/>
                    <w:dropDownList>
                      <w:listItem w:value="Choose an item."/>
                      <w:listItem w:displayText="Section 1" w:value="Section 1"/>
                      <w:listItem w:displayText="Section 2" w:value="Section 2"/>
                      <w:listItem w:displayText="Section 3" w:value="Section 3"/>
                      <w:listItem w:displayText="Section XW" w:value="Section XW"/>
                    </w:dropDownList>
                  </w:sdtPr>
                  <w:sdtEndPr/>
                  <w:sdtContent>
                    <w:r w:rsidR="00931586" w:rsidRPr="00D31B0B">
                      <w:rPr>
                        <w:rStyle w:val="PlaceholderText"/>
                        <w:rFonts w:asciiTheme="minorHAnsi" w:hAnsiTheme="minorHAnsi" w:cstheme="minorHAnsi"/>
                        <w:szCs w:val="24"/>
                      </w:rPr>
                      <w:t>Choose an item.</w:t>
                    </w:r>
                  </w:sdtContent>
                </w:sdt>
              </w:sdtContent>
            </w:sdt>
          </w:p>
        </w:tc>
      </w:tr>
    </w:tbl>
    <w:p w:rsidR="00931586" w:rsidRDefault="00931586" w:rsidP="00931586">
      <w:pPr>
        <w:pBdr>
          <w:bottom w:val="single" w:sz="12" w:space="1" w:color="auto"/>
        </w:pBdr>
        <w:rPr>
          <w:sz w:val="14"/>
        </w:rPr>
      </w:pPr>
    </w:p>
    <w:p w:rsidR="00BF2AD4" w:rsidRPr="000D3042" w:rsidRDefault="00BF2AD4" w:rsidP="00931586">
      <w:pPr>
        <w:rPr>
          <w:sz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3"/>
        <w:gridCol w:w="3385"/>
        <w:gridCol w:w="1970"/>
        <w:gridCol w:w="3102"/>
      </w:tblGrid>
      <w:tr w:rsidR="00931586" w:rsidRPr="001E109F" w:rsidTr="00931586">
        <w:tc>
          <w:tcPr>
            <w:tcW w:w="1736" w:type="dxa"/>
          </w:tcPr>
          <w:p w:rsidR="00931586" w:rsidRPr="001E109F" w:rsidRDefault="00931586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Name</w:t>
            </w:r>
          </w:p>
        </w:tc>
        <w:sdt>
          <w:sdtPr>
            <w:rPr>
              <w:rFonts w:asciiTheme="minorHAnsi" w:hAnsiTheme="minorHAnsi" w:cstheme="minorHAnsi"/>
              <w:sz w:val="20"/>
            </w:rPr>
            <w:alias w:val="First and Last Name"/>
            <w:tag w:val="First and Last Name"/>
            <w:id w:val="70375741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488" w:type="dxa"/>
              </w:tcPr>
              <w:p w:rsidR="00931586" w:rsidRPr="001E109F" w:rsidRDefault="00613641" w:rsidP="00020313">
                <w:pPr>
                  <w:spacing w:before="120"/>
                  <w:rPr>
                    <w:rFonts w:asciiTheme="minorHAnsi" w:hAnsiTheme="minorHAnsi" w:cstheme="minorHAnsi"/>
                    <w:sz w:val="20"/>
                  </w:rPr>
                </w:pPr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p>
            </w:tc>
          </w:sdtContent>
        </w:sdt>
        <w:tc>
          <w:tcPr>
            <w:tcW w:w="1994" w:type="dxa"/>
          </w:tcPr>
          <w:p w:rsidR="00931586" w:rsidRPr="001E109F" w:rsidRDefault="00931586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Phone number (office)</w:t>
            </w:r>
          </w:p>
        </w:tc>
        <w:sdt>
          <w:sdtPr>
            <w:rPr>
              <w:rFonts w:asciiTheme="minorHAnsi" w:hAnsiTheme="minorHAnsi" w:cstheme="minorHAnsi"/>
              <w:sz w:val="20"/>
            </w:rPr>
            <w:alias w:val="Office Number"/>
            <w:tag w:val="Office Number"/>
            <w:id w:val="69657880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222" w:type="dxa"/>
              </w:tcPr>
              <w:p w:rsidR="00931586" w:rsidRPr="001E109F" w:rsidRDefault="00613641" w:rsidP="00020313">
                <w:pPr>
                  <w:spacing w:before="120"/>
                  <w:rPr>
                    <w:rFonts w:asciiTheme="minorHAnsi" w:hAnsiTheme="minorHAnsi" w:cstheme="minorHAnsi"/>
                    <w:sz w:val="20"/>
                  </w:rPr>
                </w:pPr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p>
            </w:tc>
          </w:sdtContent>
        </w:sdt>
      </w:tr>
      <w:tr w:rsidR="00931586" w:rsidRPr="001E109F" w:rsidTr="00931586">
        <w:tc>
          <w:tcPr>
            <w:tcW w:w="1736" w:type="dxa"/>
          </w:tcPr>
          <w:p w:rsidR="00931586" w:rsidRPr="001E109F" w:rsidRDefault="00931586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ISU Email</w:t>
            </w:r>
          </w:p>
        </w:tc>
        <w:tc>
          <w:tcPr>
            <w:tcW w:w="3488" w:type="dxa"/>
          </w:tcPr>
          <w:sdt>
            <w:sdtPr>
              <w:rPr>
                <w:rFonts w:asciiTheme="minorHAnsi" w:hAnsiTheme="minorHAnsi" w:cstheme="minorHAnsi"/>
                <w:sz w:val="20"/>
              </w:rPr>
              <w:alias w:val="ISU NetID"/>
              <w:tag w:val="ISU NetID"/>
              <w:id w:val="965238443"/>
              <w:placeholder>
                <w:docPart w:val="DefaultPlaceholder_-1854013440"/>
              </w:placeholder>
              <w:showingPlcHdr/>
            </w:sdtPr>
            <w:sdtEndPr/>
            <w:sdtContent>
              <w:p w:rsidR="00931586" w:rsidRPr="001E109F" w:rsidRDefault="00613641" w:rsidP="00020313">
                <w:pPr>
                  <w:spacing w:before="120"/>
                  <w:rPr>
                    <w:rFonts w:asciiTheme="minorHAnsi" w:hAnsiTheme="minorHAnsi" w:cstheme="minorHAnsi"/>
                    <w:sz w:val="20"/>
                  </w:rPr>
                </w:pPr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p>
            </w:sdtContent>
          </w:sdt>
          <w:p w:rsidR="00613641" w:rsidRPr="001E109F" w:rsidRDefault="00613641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@iastate.edu</w:t>
            </w:r>
          </w:p>
        </w:tc>
        <w:tc>
          <w:tcPr>
            <w:tcW w:w="1994" w:type="dxa"/>
          </w:tcPr>
          <w:p w:rsidR="00931586" w:rsidRPr="001E109F" w:rsidRDefault="00931586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Phone number (Home/Mobile)</w:t>
            </w:r>
          </w:p>
        </w:tc>
        <w:sdt>
          <w:sdtPr>
            <w:rPr>
              <w:rFonts w:asciiTheme="minorHAnsi" w:hAnsiTheme="minorHAnsi" w:cstheme="minorHAnsi"/>
              <w:sz w:val="20"/>
            </w:rPr>
            <w:alias w:val="Home/Mobile Number"/>
            <w:tag w:val="Home/Mobile Number"/>
            <w:id w:val="178137759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222" w:type="dxa"/>
              </w:tcPr>
              <w:p w:rsidR="00931586" w:rsidRPr="001E109F" w:rsidRDefault="00613641" w:rsidP="00020313">
                <w:pPr>
                  <w:spacing w:before="120"/>
                  <w:rPr>
                    <w:rFonts w:asciiTheme="minorHAnsi" w:hAnsiTheme="minorHAnsi" w:cstheme="minorHAnsi"/>
                    <w:sz w:val="20"/>
                  </w:rPr>
                </w:pPr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p>
            </w:tc>
          </w:sdtContent>
        </w:sdt>
      </w:tr>
      <w:tr w:rsidR="00931586" w:rsidRPr="001E109F" w:rsidTr="00931586">
        <w:tc>
          <w:tcPr>
            <w:tcW w:w="1736" w:type="dxa"/>
          </w:tcPr>
          <w:p w:rsidR="00931586" w:rsidRPr="001E109F" w:rsidRDefault="00931586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ISU ID</w:t>
            </w:r>
            <w:r w:rsidR="006F0D55">
              <w:rPr>
                <w:rFonts w:asciiTheme="minorHAnsi" w:hAnsiTheme="minorHAnsi" w:cstheme="minorHAnsi"/>
                <w:sz w:val="20"/>
              </w:rPr>
              <w:t xml:space="preserve"> Number</w:t>
            </w:r>
          </w:p>
        </w:tc>
        <w:sdt>
          <w:sdtPr>
            <w:rPr>
              <w:rFonts w:asciiTheme="minorHAnsi" w:hAnsiTheme="minorHAnsi" w:cstheme="minorHAnsi"/>
              <w:sz w:val="20"/>
            </w:rPr>
            <w:id w:val="175076532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488" w:type="dxa"/>
              </w:tcPr>
              <w:p w:rsidR="00931586" w:rsidRPr="001E109F" w:rsidRDefault="002E4EE4" w:rsidP="00020313">
                <w:pPr>
                  <w:spacing w:before="120"/>
                  <w:rPr>
                    <w:rFonts w:asciiTheme="minorHAnsi" w:hAnsiTheme="minorHAnsi" w:cstheme="minorHAnsi"/>
                    <w:sz w:val="20"/>
                  </w:rPr>
                </w:pPr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p>
            </w:tc>
          </w:sdtContent>
        </w:sdt>
        <w:tc>
          <w:tcPr>
            <w:tcW w:w="1994" w:type="dxa"/>
          </w:tcPr>
          <w:p w:rsidR="00931586" w:rsidRPr="001E109F" w:rsidRDefault="00613641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Native Language</w:t>
            </w:r>
          </w:p>
        </w:tc>
        <w:sdt>
          <w:sdtPr>
            <w:rPr>
              <w:rFonts w:asciiTheme="minorHAnsi" w:hAnsiTheme="minorHAnsi" w:cstheme="minorHAnsi"/>
              <w:sz w:val="20"/>
            </w:rPr>
            <w:alias w:val="First or Native Language"/>
            <w:tag w:val="First or Native Language"/>
            <w:id w:val="-191562082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222" w:type="dxa"/>
              </w:tcPr>
              <w:p w:rsidR="00931586" w:rsidRPr="001E109F" w:rsidRDefault="00613641" w:rsidP="00020313">
                <w:pPr>
                  <w:spacing w:before="120"/>
                  <w:rPr>
                    <w:rFonts w:asciiTheme="minorHAnsi" w:hAnsiTheme="minorHAnsi" w:cstheme="minorHAnsi"/>
                    <w:sz w:val="20"/>
                  </w:rPr>
                </w:pPr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p>
            </w:tc>
          </w:sdtContent>
        </w:sdt>
      </w:tr>
      <w:tr w:rsidR="00931586" w:rsidRPr="001E109F" w:rsidTr="00931586">
        <w:tc>
          <w:tcPr>
            <w:tcW w:w="1736" w:type="dxa"/>
          </w:tcPr>
          <w:p w:rsidR="00931586" w:rsidRPr="001E109F" w:rsidRDefault="00931586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Department/Program</w:t>
            </w:r>
          </w:p>
        </w:tc>
        <w:sdt>
          <w:sdtPr>
            <w:rPr>
              <w:rFonts w:asciiTheme="minorHAnsi" w:hAnsiTheme="minorHAnsi" w:cstheme="minorHAnsi"/>
              <w:sz w:val="20"/>
            </w:rPr>
            <w:id w:val="-10243313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488" w:type="dxa"/>
              </w:tcPr>
              <w:p w:rsidR="00931586" w:rsidRPr="001E109F" w:rsidRDefault="002E4EE4" w:rsidP="00020313">
                <w:pPr>
                  <w:spacing w:before="120"/>
                  <w:rPr>
                    <w:rFonts w:asciiTheme="minorHAnsi" w:hAnsiTheme="minorHAnsi" w:cstheme="minorHAnsi"/>
                    <w:sz w:val="20"/>
                  </w:rPr>
                </w:pPr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p>
            </w:tc>
          </w:sdtContent>
        </w:sdt>
        <w:tc>
          <w:tcPr>
            <w:tcW w:w="1994" w:type="dxa"/>
          </w:tcPr>
          <w:p w:rsidR="00931586" w:rsidRPr="001E109F" w:rsidRDefault="00613641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Country</w:t>
            </w:r>
          </w:p>
        </w:tc>
        <w:sdt>
          <w:sdtPr>
            <w:rPr>
              <w:rFonts w:asciiTheme="minorHAnsi" w:hAnsiTheme="minorHAnsi" w:cstheme="minorHAnsi"/>
              <w:sz w:val="20"/>
            </w:rPr>
            <w:alias w:val="Home Country"/>
            <w:tag w:val="Home Country"/>
            <w:id w:val="-107875171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222" w:type="dxa"/>
              </w:tcPr>
              <w:p w:rsidR="00931586" w:rsidRPr="001E109F" w:rsidRDefault="00613641" w:rsidP="00020313">
                <w:pPr>
                  <w:spacing w:before="120"/>
                  <w:rPr>
                    <w:rFonts w:asciiTheme="minorHAnsi" w:hAnsiTheme="minorHAnsi" w:cstheme="minorHAnsi"/>
                    <w:sz w:val="20"/>
                  </w:rPr>
                </w:pPr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p>
            </w:tc>
          </w:sdtContent>
        </w:sdt>
      </w:tr>
    </w:tbl>
    <w:p w:rsidR="004D5576" w:rsidRDefault="004D5576" w:rsidP="00020313">
      <w:pPr>
        <w:spacing w:before="120"/>
        <w:rPr>
          <w:sz w:val="18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0"/>
        <w:gridCol w:w="5220"/>
      </w:tblGrid>
      <w:tr w:rsidR="002E4EE4" w:rsidRPr="001E109F" w:rsidTr="00AF7AAA">
        <w:tc>
          <w:tcPr>
            <w:tcW w:w="10440" w:type="dxa"/>
            <w:gridSpan w:val="2"/>
          </w:tcPr>
          <w:p w:rsidR="002E4EE4" w:rsidRPr="001E109F" w:rsidRDefault="002E4EE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 xml:space="preserve">How many semesters at ISU?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994924877"/>
                <w:placeholder>
                  <w:docPart w:val="796300757F2F47EFB77070B4989DC715"/>
                </w:placeholder>
                <w:showingPlcHdr/>
                <w:dropDownList>
                  <w:listItem w:value="Choose an item."/>
                  <w:listItem w:displayText="First Semester" w:value="First Semester"/>
                  <w:listItem w:displayText="Second Semester" w:value="Second Semester"/>
                  <w:listItem w:displayText="Third Semester" w:value="Third Semester"/>
                  <w:listItem w:displayText="More than 3 semesters" w:value="More than 3 semesters"/>
                </w:dropDownList>
              </w:sdtPr>
              <w:sdtEndPr/>
              <w:sdtContent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hoose an item.</w:t>
                </w:r>
              </w:sdtContent>
            </w:sdt>
          </w:p>
        </w:tc>
      </w:tr>
      <w:tr w:rsidR="002E4EE4" w:rsidRPr="001E109F" w:rsidTr="006A30D0">
        <w:tc>
          <w:tcPr>
            <w:tcW w:w="10440" w:type="dxa"/>
            <w:gridSpan w:val="2"/>
          </w:tcPr>
          <w:p w:rsidR="002E4EE4" w:rsidRPr="001E109F" w:rsidRDefault="002E4EE4" w:rsidP="00776464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Have you taken English 180</w:t>
            </w:r>
            <w:r w:rsidR="006E118F">
              <w:rPr>
                <w:rFonts w:asciiTheme="minorHAnsi" w:hAnsiTheme="minorHAnsi" w:cstheme="minorHAnsi"/>
                <w:sz w:val="20"/>
              </w:rPr>
              <w:t xml:space="preserve"> or GR ST 540</w:t>
            </w:r>
            <w:bookmarkStart w:id="0" w:name="_GoBack"/>
            <w:bookmarkEnd w:id="0"/>
            <w:r w:rsidRPr="001E109F">
              <w:rPr>
                <w:rFonts w:asciiTheme="minorHAnsi" w:hAnsiTheme="minorHAnsi" w:cstheme="minorHAnsi"/>
                <w:sz w:val="20"/>
              </w:rPr>
              <w:t xml:space="preserve"> before?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119657949"/>
                <w:placeholder>
                  <w:docPart w:val="C095342EC1484502BA9E2739D5C7FF63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hoose an item.</w:t>
                </w:r>
              </w:sdtContent>
            </w:sdt>
          </w:p>
        </w:tc>
      </w:tr>
      <w:tr w:rsidR="002E4EE4" w:rsidRPr="001E109F" w:rsidTr="00556207">
        <w:tc>
          <w:tcPr>
            <w:tcW w:w="10440" w:type="dxa"/>
            <w:gridSpan w:val="2"/>
          </w:tcPr>
          <w:p w:rsidR="002E4EE4" w:rsidRPr="001E109F" w:rsidRDefault="002E4EE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If yes, when?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-174500443"/>
                <w:placeholder>
                  <w:docPart w:val="518F215F8BA6462DB8638E104E3511B5"/>
                </w:placeholder>
                <w:showingPlcHdr/>
              </w:sdtPr>
              <w:sdtEndPr/>
              <w:sdtContent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</w:tc>
      </w:tr>
      <w:tr w:rsidR="002E4EE4" w:rsidRPr="001E109F" w:rsidTr="00021057">
        <w:tc>
          <w:tcPr>
            <w:tcW w:w="10440" w:type="dxa"/>
            <w:gridSpan w:val="2"/>
          </w:tcPr>
          <w:p w:rsidR="002E4EE4" w:rsidRPr="001E109F" w:rsidRDefault="002E4EE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 xml:space="preserve">Any previous teaching experiences?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827324753"/>
                <w:placeholder>
                  <w:docPart w:val="E59B9E0B26DC4EE79F0F0317DBB0E2BF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hoose an item.</w:t>
                </w:r>
              </w:sdtContent>
            </w:sdt>
          </w:p>
        </w:tc>
      </w:tr>
      <w:tr w:rsidR="00845532" w:rsidRPr="001E109F" w:rsidTr="00912EED">
        <w:tc>
          <w:tcPr>
            <w:tcW w:w="10440" w:type="dxa"/>
            <w:gridSpan w:val="2"/>
          </w:tcPr>
          <w:p w:rsidR="00845532" w:rsidRPr="001E109F" w:rsidRDefault="00845532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 xml:space="preserve">Describe your teaching experience if you have it.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-78634607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</w:tc>
      </w:tr>
      <w:tr w:rsidR="00822BA0" w:rsidRPr="001E109F" w:rsidTr="00822BA0">
        <w:tc>
          <w:tcPr>
            <w:tcW w:w="10440" w:type="dxa"/>
            <w:gridSpan w:val="2"/>
            <w:shd w:val="clear" w:color="auto" w:fill="EEECE1" w:themeFill="background2"/>
          </w:tcPr>
          <w:p w:rsidR="00822BA0" w:rsidRPr="001E109F" w:rsidRDefault="00822BA0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</w:p>
        </w:tc>
      </w:tr>
      <w:tr w:rsidR="00BF2AD4" w:rsidRPr="001E109F" w:rsidTr="00DE4BF1">
        <w:tc>
          <w:tcPr>
            <w:tcW w:w="10440" w:type="dxa"/>
            <w:gridSpan w:val="2"/>
          </w:tcPr>
          <w:p w:rsidR="00BF2AD4" w:rsidRPr="001E109F" w:rsidRDefault="00BF2AD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 xml:space="preserve">What is your current status? </w:t>
            </w:r>
            <w:sdt>
              <w:sdtPr>
                <w:rPr>
                  <w:rFonts w:asciiTheme="minorHAnsi" w:hAnsiTheme="minorHAnsi" w:cstheme="minorHAnsi"/>
                  <w:sz w:val="20"/>
                </w:rPr>
                <w:id w:val="580179073"/>
                <w:placeholder>
                  <w:docPart w:val="E30A31A90FC0463EAF52C6C22054131B"/>
                </w:placeholder>
                <w:showingPlcHdr/>
                <w:dropDownList>
                  <w:listItem w:value="Choose an item."/>
                  <w:listItem w:displayText="TA" w:value="TA"/>
                  <w:listItem w:displayText="RA" w:value="RA"/>
                  <w:listItem w:displayText="PFF" w:value="PFF"/>
                  <w:listItem w:displayText="Expect to be a TA in the future" w:value="Expect to be a TA in the future"/>
                  <w:listItem w:displayText="Teaching as part of your program requirement" w:value="Teaching as part of your program requirement"/>
                  <w:listItem w:displayText="Other" w:value="Other"/>
                </w:dropDownList>
              </w:sdtPr>
              <w:sdtEndPr/>
              <w:sdtContent>
                <w:r w:rsidR="00162DA0" w:rsidRPr="0029730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CE0BAE" w:rsidRPr="001E109F" w:rsidTr="001427FA">
        <w:tc>
          <w:tcPr>
            <w:tcW w:w="10440" w:type="dxa"/>
            <w:gridSpan w:val="2"/>
          </w:tcPr>
          <w:p w:rsidR="00CE0BAE" w:rsidRPr="001E109F" w:rsidRDefault="00CE0BAE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r w:rsidRPr="001E109F">
              <w:rPr>
                <w:rFonts w:asciiTheme="minorHAnsi" w:hAnsiTheme="minorHAnsi" w:cstheme="minorHAnsi"/>
                <w:sz w:val="20"/>
              </w:rPr>
              <w:t>What are your teaching duties this semester?  (Check all that apply.)</w:t>
            </w:r>
          </w:p>
        </w:tc>
      </w:tr>
      <w:tr w:rsidR="00BF2AD4" w:rsidRPr="001E109F" w:rsidTr="00BF2AD4">
        <w:tc>
          <w:tcPr>
            <w:tcW w:w="5220" w:type="dxa"/>
          </w:tcPr>
          <w:p w:rsidR="00BF2AD4" w:rsidRPr="001E109F" w:rsidRDefault="0077646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770540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3082" w:rsidRPr="001E109F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E0BAE" w:rsidRPr="001E109F">
              <w:rPr>
                <w:rFonts w:asciiTheme="minorHAnsi" w:hAnsiTheme="minorHAnsi" w:cstheme="minorHAnsi"/>
                <w:sz w:val="20"/>
              </w:rPr>
              <w:t>Leading a recitation section</w:t>
            </w:r>
          </w:p>
        </w:tc>
        <w:tc>
          <w:tcPr>
            <w:tcW w:w="5220" w:type="dxa"/>
          </w:tcPr>
          <w:p w:rsidR="00BF2AD4" w:rsidRPr="001E109F" w:rsidRDefault="0077646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51075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0BAE" w:rsidRPr="001E109F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E0BAE" w:rsidRPr="001E109F">
              <w:rPr>
                <w:rFonts w:asciiTheme="minorHAnsi" w:hAnsiTheme="minorHAnsi" w:cstheme="minorHAnsi"/>
                <w:sz w:val="20"/>
              </w:rPr>
              <w:t>Tutoring students</w:t>
            </w:r>
          </w:p>
        </w:tc>
      </w:tr>
      <w:tr w:rsidR="00BF2AD4" w:rsidRPr="001E109F" w:rsidTr="00BF2AD4">
        <w:tc>
          <w:tcPr>
            <w:tcW w:w="5220" w:type="dxa"/>
          </w:tcPr>
          <w:p w:rsidR="00BF2AD4" w:rsidRPr="001E109F" w:rsidRDefault="0077646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671788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3082" w:rsidRPr="001E109F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E0BAE" w:rsidRPr="001E109F">
              <w:rPr>
                <w:rFonts w:asciiTheme="minorHAnsi" w:hAnsiTheme="minorHAnsi" w:cstheme="minorHAnsi"/>
                <w:sz w:val="20"/>
              </w:rPr>
              <w:t>Conducting a lab session</w:t>
            </w:r>
          </w:p>
        </w:tc>
        <w:tc>
          <w:tcPr>
            <w:tcW w:w="5220" w:type="dxa"/>
          </w:tcPr>
          <w:p w:rsidR="00BF2AD4" w:rsidRPr="001E109F" w:rsidRDefault="0077646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63453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0BAE" w:rsidRPr="001E109F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E0BAE" w:rsidRPr="001E109F">
              <w:rPr>
                <w:rFonts w:asciiTheme="minorHAnsi" w:hAnsiTheme="minorHAnsi" w:cstheme="minorHAnsi"/>
                <w:sz w:val="20"/>
              </w:rPr>
              <w:t>Checking papers</w:t>
            </w:r>
          </w:p>
        </w:tc>
      </w:tr>
      <w:tr w:rsidR="00BF2AD4" w:rsidRPr="001E109F" w:rsidTr="00BF2AD4">
        <w:tc>
          <w:tcPr>
            <w:tcW w:w="5220" w:type="dxa"/>
          </w:tcPr>
          <w:p w:rsidR="00BF2AD4" w:rsidRPr="001E109F" w:rsidRDefault="0077646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2052066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0BAE" w:rsidRPr="001E109F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E0BAE" w:rsidRPr="001E109F">
              <w:rPr>
                <w:rFonts w:asciiTheme="minorHAnsi" w:hAnsiTheme="minorHAnsi" w:cstheme="minorHAnsi"/>
                <w:sz w:val="20"/>
              </w:rPr>
              <w:t>Assisting students in a lab</w:t>
            </w:r>
          </w:p>
        </w:tc>
        <w:tc>
          <w:tcPr>
            <w:tcW w:w="5220" w:type="dxa"/>
          </w:tcPr>
          <w:p w:rsidR="00BF2AD4" w:rsidRPr="001E109F" w:rsidRDefault="0077646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5747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0BAE" w:rsidRPr="001E109F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E0BAE" w:rsidRPr="001E109F">
              <w:rPr>
                <w:rFonts w:asciiTheme="minorHAnsi" w:hAnsiTheme="minorHAnsi" w:cstheme="minorHAnsi"/>
                <w:sz w:val="20"/>
              </w:rPr>
              <w:t>Proctoring exams</w:t>
            </w:r>
          </w:p>
        </w:tc>
      </w:tr>
      <w:tr w:rsidR="00BF2AD4" w:rsidRPr="001E109F" w:rsidTr="00BF2AD4">
        <w:tc>
          <w:tcPr>
            <w:tcW w:w="5220" w:type="dxa"/>
          </w:tcPr>
          <w:p w:rsidR="00BF2AD4" w:rsidRPr="001E109F" w:rsidRDefault="0077646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2101009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0BAE" w:rsidRPr="001E109F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E0BAE" w:rsidRPr="001E109F">
              <w:rPr>
                <w:rFonts w:asciiTheme="minorHAnsi" w:hAnsiTheme="minorHAnsi" w:cstheme="minorHAnsi"/>
                <w:sz w:val="20"/>
              </w:rPr>
              <w:t>Working on a help room</w:t>
            </w:r>
          </w:p>
        </w:tc>
        <w:tc>
          <w:tcPr>
            <w:tcW w:w="5220" w:type="dxa"/>
          </w:tcPr>
          <w:p w:rsidR="00BF2AD4" w:rsidRPr="001E109F" w:rsidRDefault="0077646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1516377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0BAE" w:rsidRPr="001E109F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E0BAE" w:rsidRPr="001E109F">
              <w:rPr>
                <w:rFonts w:asciiTheme="minorHAnsi" w:hAnsiTheme="minorHAnsi" w:cstheme="minorHAnsi"/>
                <w:sz w:val="20"/>
              </w:rPr>
              <w:t>Others (please specify</w:t>
            </w:r>
            <w:proofErr w:type="gramStart"/>
            <w:r w:rsidR="00CE0BAE" w:rsidRPr="001E109F">
              <w:rPr>
                <w:rFonts w:asciiTheme="minorHAnsi" w:hAnsiTheme="minorHAnsi" w:cstheme="minorHAnsi"/>
                <w:sz w:val="20"/>
              </w:rPr>
              <w:t>)</w:t>
            </w:r>
            <w:proofErr w:type="gramEnd"/>
            <w:sdt>
              <w:sdtPr>
                <w:rPr>
                  <w:rFonts w:asciiTheme="minorHAnsi" w:hAnsiTheme="minorHAnsi" w:cstheme="minorHAnsi"/>
                  <w:sz w:val="20"/>
                </w:rPr>
                <w:id w:val="135676514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E0BAE" w:rsidRPr="001E109F">
                  <w:rPr>
                    <w:rStyle w:val="PlaceholderText"/>
                    <w:rFonts w:asciiTheme="minorHAnsi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</w:tc>
      </w:tr>
      <w:tr w:rsidR="00BF2AD4" w:rsidRPr="001E109F" w:rsidTr="00BF2AD4">
        <w:tc>
          <w:tcPr>
            <w:tcW w:w="5220" w:type="dxa"/>
          </w:tcPr>
          <w:p w:rsidR="00BF2AD4" w:rsidRPr="001E109F" w:rsidRDefault="0077646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712308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0BAE" w:rsidRPr="001E109F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E0BAE" w:rsidRPr="001E109F">
              <w:rPr>
                <w:rFonts w:asciiTheme="minorHAnsi" w:hAnsiTheme="minorHAnsi" w:cstheme="minorHAnsi"/>
                <w:sz w:val="20"/>
              </w:rPr>
              <w:t>Assisting in online course</w:t>
            </w:r>
          </w:p>
        </w:tc>
        <w:tc>
          <w:tcPr>
            <w:tcW w:w="5220" w:type="dxa"/>
          </w:tcPr>
          <w:p w:rsidR="00BF2AD4" w:rsidRPr="001E109F" w:rsidRDefault="00776464" w:rsidP="00020313">
            <w:pPr>
              <w:spacing w:before="120"/>
              <w:rPr>
                <w:rFonts w:asciiTheme="minorHAnsi" w:hAnsiTheme="minorHAnsi" w:cstheme="minorHAnsi"/>
                <w:sz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</w:rPr>
                <w:id w:val="-2140248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0BAE" w:rsidRPr="001E109F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E0BAE" w:rsidRPr="001E109F">
              <w:rPr>
                <w:rFonts w:asciiTheme="minorHAnsi" w:hAnsiTheme="minorHAnsi" w:cstheme="minorHAnsi"/>
                <w:sz w:val="20"/>
              </w:rPr>
              <w:t>Don’t know yet</w:t>
            </w:r>
          </w:p>
        </w:tc>
      </w:tr>
    </w:tbl>
    <w:p w:rsidR="008010A2" w:rsidRPr="00BA1AA4" w:rsidRDefault="008010A2" w:rsidP="004D5576">
      <w:pPr>
        <w:spacing w:line="360" w:lineRule="auto"/>
        <w:rPr>
          <w:rFonts w:ascii="Times New Roman" w:hAnsi="Times New Roman"/>
          <w:sz w:val="16"/>
          <w:u w:val="single"/>
        </w:rPr>
      </w:pP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  <w:r w:rsidRPr="00BA1AA4">
        <w:rPr>
          <w:rFonts w:ascii="Times New Roman" w:hAnsi="Times New Roman"/>
          <w:sz w:val="16"/>
          <w:u w:val="single"/>
        </w:rPr>
        <w:tab/>
      </w:r>
    </w:p>
    <w:p w:rsidR="008010A2" w:rsidRPr="001F3301" w:rsidRDefault="008010A2" w:rsidP="004D5576">
      <w:pPr>
        <w:rPr>
          <w:rFonts w:asciiTheme="minorHAnsi" w:hAnsiTheme="minorHAnsi"/>
          <w:b/>
        </w:rPr>
      </w:pPr>
      <w:r w:rsidRPr="001F3301">
        <w:rPr>
          <w:rFonts w:asciiTheme="minorHAnsi" w:hAnsiTheme="minorHAnsi"/>
          <w:b/>
        </w:rPr>
        <w:t>Your daily af</w:t>
      </w:r>
      <w:r w:rsidR="009938CB" w:rsidRPr="001F3301">
        <w:rPr>
          <w:rFonts w:asciiTheme="minorHAnsi" w:hAnsiTheme="minorHAnsi"/>
          <w:b/>
        </w:rPr>
        <w:t>ternoon schedule 1</w:t>
      </w:r>
      <w:r w:rsidR="008E3716" w:rsidRPr="001F3301">
        <w:rPr>
          <w:rFonts w:asciiTheme="minorHAnsi" w:hAnsiTheme="minorHAnsi"/>
          <w:b/>
        </w:rPr>
        <w:t>2pm</w:t>
      </w:r>
      <w:r w:rsidR="00E17527" w:rsidRPr="001F3301">
        <w:rPr>
          <w:rFonts w:asciiTheme="minorHAnsi" w:hAnsiTheme="minorHAnsi"/>
          <w:b/>
        </w:rPr>
        <w:t>-5</w:t>
      </w:r>
      <w:r w:rsidRPr="001F3301">
        <w:rPr>
          <w:rFonts w:asciiTheme="minorHAnsi" w:hAnsiTheme="minorHAnsi"/>
          <w:b/>
        </w:rPr>
        <w:t>pm:</w:t>
      </w:r>
    </w:p>
    <w:p w:rsidR="00F12116" w:rsidRDefault="008010A2" w:rsidP="004D5576">
      <w:pPr>
        <w:rPr>
          <w:rFonts w:ascii="Times New Roman" w:hAnsi="Times New Roman"/>
          <w:b/>
          <w:i/>
          <w:sz w:val="20"/>
        </w:rPr>
      </w:pPr>
      <w:r w:rsidRPr="00BA1AA4">
        <w:rPr>
          <w:rFonts w:ascii="Times New Roman" w:hAnsi="Times New Roman"/>
          <w:i/>
          <w:sz w:val="20"/>
        </w:rPr>
        <w:t xml:space="preserve">Please </w:t>
      </w:r>
      <w:r w:rsidR="005146BF">
        <w:rPr>
          <w:rFonts w:ascii="Times New Roman" w:hAnsi="Times New Roman"/>
          <w:i/>
          <w:sz w:val="20"/>
        </w:rPr>
        <w:t>check</w:t>
      </w:r>
      <w:r w:rsidRPr="00BA1AA4">
        <w:rPr>
          <w:rFonts w:ascii="Times New Roman" w:hAnsi="Times New Roman"/>
          <w:i/>
          <w:sz w:val="20"/>
        </w:rPr>
        <w:t xml:space="preserve"> </w:t>
      </w:r>
      <w:r w:rsidR="0037728D">
        <w:rPr>
          <w:rFonts w:ascii="Times New Roman" w:hAnsi="Times New Roman"/>
          <w:i/>
          <w:sz w:val="20"/>
        </w:rPr>
        <w:t>the</w:t>
      </w:r>
      <w:r w:rsidRPr="00BA1AA4">
        <w:rPr>
          <w:rFonts w:ascii="Times New Roman" w:hAnsi="Times New Roman"/>
          <w:i/>
          <w:sz w:val="20"/>
        </w:rPr>
        <w:t xml:space="preserve"> </w:t>
      </w:r>
      <w:r w:rsidR="0037728D" w:rsidRPr="00CE0BAE">
        <w:rPr>
          <w:rFonts w:ascii="Times New Roman" w:hAnsi="Times New Roman"/>
          <w:b/>
          <w:i/>
          <w:sz w:val="20"/>
          <w:highlight w:val="yellow"/>
        </w:rPr>
        <w:t>hours</w:t>
      </w:r>
      <w:r w:rsidRPr="00CE0BAE">
        <w:rPr>
          <w:rFonts w:ascii="Times New Roman" w:hAnsi="Times New Roman"/>
          <w:b/>
          <w:i/>
          <w:sz w:val="20"/>
          <w:highlight w:val="yellow"/>
        </w:rPr>
        <w:t xml:space="preserve"> when you are</w:t>
      </w:r>
      <w:r w:rsidR="00E826F2" w:rsidRPr="00CE0BAE">
        <w:rPr>
          <w:rFonts w:ascii="Times New Roman" w:hAnsi="Times New Roman"/>
          <w:b/>
          <w:i/>
          <w:sz w:val="20"/>
          <w:highlight w:val="yellow"/>
        </w:rPr>
        <w:t xml:space="preserve"> available</w:t>
      </w:r>
      <w:r w:rsidR="00E826F2">
        <w:rPr>
          <w:rFonts w:ascii="Times New Roman" w:hAnsi="Times New Roman"/>
          <w:b/>
          <w:i/>
          <w:sz w:val="20"/>
        </w:rPr>
        <w:t xml:space="preserve">, not scheduled with classes or other duties. </w:t>
      </w:r>
    </w:p>
    <w:p w:rsidR="00F12116" w:rsidRPr="00BF01FF" w:rsidRDefault="00F12116" w:rsidP="004D5576">
      <w:pPr>
        <w:rPr>
          <w:rFonts w:ascii="Helvetica" w:hAnsi="Helvetica"/>
          <w:b/>
          <w:sz w:val="16"/>
        </w:rPr>
      </w:pPr>
    </w:p>
    <w:tbl>
      <w:tblPr>
        <w:tblW w:w="1037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250"/>
        <w:gridCol w:w="912"/>
        <w:gridCol w:w="912"/>
        <w:gridCol w:w="913"/>
        <w:gridCol w:w="912"/>
        <w:gridCol w:w="913"/>
        <w:gridCol w:w="912"/>
        <w:gridCol w:w="912"/>
        <w:gridCol w:w="913"/>
        <w:gridCol w:w="912"/>
        <w:gridCol w:w="913"/>
      </w:tblGrid>
      <w:tr w:rsidR="008F7C4D" w:rsidRPr="007C2351" w:rsidTr="008F7C4D">
        <w:trPr>
          <w:cantSplit/>
          <w:trHeight w:val="508"/>
        </w:trPr>
        <w:tc>
          <w:tcPr>
            <w:tcW w:w="1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  <w:vAlign w:val="center"/>
          </w:tcPr>
          <w:p w:rsidR="008F7C4D" w:rsidRPr="007C2351" w:rsidRDefault="008F7C4D" w:rsidP="004D5576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7C2351">
              <w:rPr>
                <w:rFonts w:asciiTheme="minorHAnsi" w:hAnsiTheme="minorHAnsi"/>
                <w:b/>
                <w:sz w:val="22"/>
                <w:szCs w:val="22"/>
              </w:rPr>
              <w:t>Day</w:t>
            </w:r>
          </w:p>
        </w:tc>
        <w:tc>
          <w:tcPr>
            <w:tcW w:w="9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  <w:vAlign w:val="center"/>
          </w:tcPr>
          <w:p w:rsidR="008F7C4D" w:rsidRPr="007C2351" w:rsidRDefault="008F7C4D" w:rsidP="004D55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7C2351">
              <w:rPr>
                <w:rFonts w:asciiTheme="minorHAnsi" w:hAnsiTheme="minorHAnsi"/>
                <w:b/>
                <w:sz w:val="22"/>
                <w:szCs w:val="22"/>
              </w:rPr>
              <w:t>12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:00-12:30</w:t>
            </w:r>
            <w:r w:rsidRPr="007C235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9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:rsidR="008F7C4D" w:rsidRPr="007C2351" w:rsidRDefault="008F7C4D" w:rsidP="004D55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2:30- 1:00</w:t>
            </w:r>
          </w:p>
        </w:tc>
        <w:tc>
          <w:tcPr>
            <w:tcW w:w="9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  <w:vAlign w:val="center"/>
          </w:tcPr>
          <w:p w:rsidR="008F7C4D" w:rsidRPr="007C2351" w:rsidRDefault="008F7C4D" w:rsidP="008F7C4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7C2351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:00-1:30</w:t>
            </w:r>
          </w:p>
        </w:tc>
        <w:tc>
          <w:tcPr>
            <w:tcW w:w="9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  <w:vAlign w:val="center"/>
          </w:tcPr>
          <w:p w:rsidR="008F7C4D" w:rsidRPr="007C2351" w:rsidRDefault="008F7C4D" w:rsidP="004D55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:30-2:00</w:t>
            </w:r>
          </w:p>
        </w:tc>
        <w:tc>
          <w:tcPr>
            <w:tcW w:w="9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  <w:vAlign w:val="center"/>
          </w:tcPr>
          <w:p w:rsidR="008F7C4D" w:rsidRPr="007C2351" w:rsidRDefault="008F7C4D" w:rsidP="004D55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:00-2:30</w:t>
            </w:r>
          </w:p>
        </w:tc>
        <w:tc>
          <w:tcPr>
            <w:tcW w:w="9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  <w:vAlign w:val="center"/>
          </w:tcPr>
          <w:p w:rsidR="008F7C4D" w:rsidRPr="007C2351" w:rsidRDefault="008F7C4D" w:rsidP="004D55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:30-3:00</w:t>
            </w:r>
          </w:p>
        </w:tc>
        <w:tc>
          <w:tcPr>
            <w:tcW w:w="9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:rsidR="008F7C4D" w:rsidRPr="007C2351" w:rsidRDefault="008F7C4D" w:rsidP="004D55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:00-3:30</w:t>
            </w:r>
          </w:p>
        </w:tc>
        <w:tc>
          <w:tcPr>
            <w:tcW w:w="9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:rsidR="008F7C4D" w:rsidRPr="007C2351" w:rsidRDefault="008F7C4D" w:rsidP="004D55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:30-4:00</w:t>
            </w:r>
          </w:p>
        </w:tc>
        <w:tc>
          <w:tcPr>
            <w:tcW w:w="9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:rsidR="008F7C4D" w:rsidRPr="007C2351" w:rsidRDefault="008F7C4D" w:rsidP="004D55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:00-4:30</w:t>
            </w:r>
          </w:p>
        </w:tc>
        <w:tc>
          <w:tcPr>
            <w:tcW w:w="9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:rsidR="008F7C4D" w:rsidRDefault="008F7C4D" w:rsidP="004D55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:30-5:00</w:t>
            </w:r>
          </w:p>
        </w:tc>
      </w:tr>
      <w:tr w:rsidR="008F7C4D" w:rsidRPr="007C2351" w:rsidTr="00BA64AA">
        <w:trPr>
          <w:cantSplit/>
          <w:trHeight w:val="508"/>
        </w:trPr>
        <w:tc>
          <w:tcPr>
            <w:tcW w:w="1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7C4D" w:rsidRPr="007C2351" w:rsidRDefault="008F7C4D" w:rsidP="004D5576">
            <w:pPr>
              <w:rPr>
                <w:rFonts w:asciiTheme="minorHAnsi" w:hAnsiTheme="minorHAnsi"/>
                <w:sz w:val="22"/>
                <w:szCs w:val="22"/>
              </w:rPr>
            </w:pPr>
            <w:r w:rsidRPr="007C2351">
              <w:rPr>
                <w:rFonts w:asciiTheme="minorHAnsi" w:hAnsiTheme="minorHAnsi"/>
                <w:b/>
                <w:sz w:val="22"/>
                <w:szCs w:val="22"/>
              </w:rPr>
              <w:t>Monday</w:t>
            </w:r>
            <w:r w:rsidRPr="007C2351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Theme="majorHAnsi" w:hAnsiTheme="majorHAnsi"/>
              <w:sz w:val="22"/>
              <w:szCs w:val="22"/>
            </w:rPr>
            <w:id w:val="-1543439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8F7C4D" w:rsidRPr="007C2351" w:rsidRDefault="004F7C0D" w:rsidP="005146BF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1864201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8F7C4D" w:rsidRPr="007C2351" w:rsidRDefault="00BA64AA" w:rsidP="005146BF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993592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8F7C4D" w:rsidRPr="007C2351" w:rsidRDefault="00BA64AA" w:rsidP="005146BF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1522384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8F7C4D" w:rsidRPr="007C2351" w:rsidRDefault="005146BF" w:rsidP="005146BF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1022856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8F7C4D" w:rsidRPr="007C2351" w:rsidRDefault="005146BF" w:rsidP="005146BF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9372393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8F7C4D" w:rsidRPr="007C2351" w:rsidRDefault="005146BF" w:rsidP="005146BF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928153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8F7C4D" w:rsidRPr="007C2351" w:rsidRDefault="005146BF" w:rsidP="005146BF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493420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8F7C4D" w:rsidRPr="007C2351" w:rsidRDefault="005146BF" w:rsidP="005146BF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308053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8F7C4D" w:rsidRPr="007C2351" w:rsidRDefault="005146BF" w:rsidP="005146BF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229613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8F7C4D" w:rsidRPr="007C2351" w:rsidRDefault="005146BF" w:rsidP="005146BF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4F7C0D" w:rsidRPr="007C2351" w:rsidTr="00BA64AA">
        <w:trPr>
          <w:cantSplit/>
          <w:trHeight w:val="453"/>
        </w:trPr>
        <w:tc>
          <w:tcPr>
            <w:tcW w:w="1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F7C0D" w:rsidRPr="007C2351" w:rsidRDefault="004F7C0D" w:rsidP="004F7C0D">
            <w:pPr>
              <w:rPr>
                <w:rFonts w:asciiTheme="minorHAnsi" w:hAnsiTheme="minorHAnsi"/>
                <w:sz w:val="22"/>
                <w:szCs w:val="22"/>
              </w:rPr>
            </w:pPr>
            <w:r w:rsidRPr="007C2351">
              <w:rPr>
                <w:rFonts w:asciiTheme="minorHAnsi" w:hAnsiTheme="minorHAnsi"/>
                <w:b/>
                <w:sz w:val="22"/>
                <w:szCs w:val="22"/>
              </w:rPr>
              <w:t>Tuesday</w:t>
            </w:r>
          </w:p>
        </w:tc>
        <w:sdt>
          <w:sdtPr>
            <w:rPr>
              <w:rFonts w:asciiTheme="majorHAnsi" w:hAnsiTheme="majorHAnsi"/>
              <w:sz w:val="22"/>
              <w:szCs w:val="22"/>
            </w:rPr>
            <w:id w:val="-218983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485130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465352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915737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942428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164861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1633783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271208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932425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308174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4F7C0D" w:rsidRPr="007C2351" w:rsidTr="00BA64AA">
        <w:trPr>
          <w:cantSplit/>
          <w:trHeight w:val="508"/>
        </w:trPr>
        <w:tc>
          <w:tcPr>
            <w:tcW w:w="1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F7C0D" w:rsidRPr="007C2351" w:rsidRDefault="004F7C0D" w:rsidP="004F7C0D">
            <w:pPr>
              <w:rPr>
                <w:rFonts w:asciiTheme="minorHAnsi" w:hAnsiTheme="minorHAnsi"/>
                <w:sz w:val="22"/>
                <w:szCs w:val="22"/>
              </w:rPr>
            </w:pPr>
            <w:r w:rsidRPr="007C2351">
              <w:rPr>
                <w:rFonts w:asciiTheme="minorHAnsi" w:hAnsiTheme="minorHAnsi"/>
                <w:b/>
                <w:sz w:val="22"/>
                <w:szCs w:val="22"/>
              </w:rPr>
              <w:t>Wednesday</w:t>
            </w:r>
          </w:p>
        </w:tc>
        <w:sdt>
          <w:sdtPr>
            <w:rPr>
              <w:rFonts w:asciiTheme="majorHAnsi" w:hAnsiTheme="majorHAnsi"/>
              <w:sz w:val="22"/>
              <w:szCs w:val="22"/>
            </w:rPr>
            <w:id w:val="-386882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833338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20840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1096099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1861963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318300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60765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623734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374385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503389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4F7C0D" w:rsidRPr="007C2351" w:rsidTr="00BA64AA">
        <w:trPr>
          <w:cantSplit/>
          <w:trHeight w:val="508"/>
        </w:trPr>
        <w:tc>
          <w:tcPr>
            <w:tcW w:w="1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F7C0D" w:rsidRPr="007C2351" w:rsidRDefault="004F7C0D" w:rsidP="004F7C0D">
            <w:pPr>
              <w:rPr>
                <w:rFonts w:asciiTheme="minorHAnsi" w:hAnsiTheme="minorHAnsi"/>
                <w:sz w:val="22"/>
                <w:szCs w:val="22"/>
              </w:rPr>
            </w:pPr>
            <w:r w:rsidRPr="007C2351">
              <w:rPr>
                <w:rFonts w:asciiTheme="minorHAnsi" w:hAnsiTheme="minorHAnsi"/>
                <w:b/>
                <w:sz w:val="22"/>
                <w:szCs w:val="22"/>
              </w:rPr>
              <w:t>Thursday</w:t>
            </w:r>
          </w:p>
        </w:tc>
        <w:sdt>
          <w:sdtPr>
            <w:rPr>
              <w:rFonts w:asciiTheme="majorHAnsi" w:hAnsiTheme="majorHAnsi"/>
              <w:sz w:val="22"/>
              <w:szCs w:val="22"/>
            </w:rPr>
            <w:id w:val="-839390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1541269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613869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1169247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230619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168678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590924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778300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960923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sz w:val="22"/>
              <w:szCs w:val="22"/>
            </w:rPr>
            <w:id w:val="-1735158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1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vAlign w:val="center"/>
              </w:tcPr>
              <w:p w:rsidR="004F7C0D" w:rsidRPr="007C2351" w:rsidRDefault="004F7C0D" w:rsidP="004F7C0D">
                <w:pPr>
                  <w:jc w:val="center"/>
                  <w:outlineLvl w:val="0"/>
                  <w:rPr>
                    <w:rFonts w:asciiTheme="majorHAnsi" w:hAnsi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:rsidR="005F2E70" w:rsidRPr="000D3042" w:rsidRDefault="005F2E70" w:rsidP="00931586">
      <w:pPr>
        <w:rPr>
          <w:sz w:val="14"/>
        </w:rPr>
      </w:pPr>
    </w:p>
    <w:sectPr w:rsidR="005F2E70" w:rsidRPr="000D3042" w:rsidSect="00132F54">
      <w:headerReference w:type="default" r:id="rId7"/>
      <w:footnotePr>
        <w:numRestart w:val="eachPage"/>
      </w:footnotePr>
      <w:type w:val="continuous"/>
      <w:pgSz w:w="12240" w:h="15840"/>
      <w:pgMar w:top="720" w:right="1008" w:bottom="720" w:left="1008" w:header="720" w:footer="720" w:gutter="0"/>
      <w:cols w:space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F54" w:rsidRDefault="00132F54" w:rsidP="00132F54">
      <w:r>
        <w:separator/>
      </w:r>
    </w:p>
  </w:endnote>
  <w:endnote w:type="continuationSeparator" w:id="0">
    <w:p w:rsidR="00132F54" w:rsidRDefault="00132F54" w:rsidP="00132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F54" w:rsidRDefault="00132F54" w:rsidP="00132F54">
      <w:r>
        <w:separator/>
      </w:r>
    </w:p>
  </w:footnote>
  <w:footnote w:type="continuationSeparator" w:id="0">
    <w:p w:rsidR="00132F54" w:rsidRDefault="00132F54" w:rsidP="00132F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1586" w:rsidRPr="00931586" w:rsidRDefault="00020313" w:rsidP="00931586">
    <w:pPr>
      <w:pStyle w:val="Header"/>
      <w:jc w:val="center"/>
      <w:rPr>
        <w:rFonts w:asciiTheme="majorHAnsi" w:hAnsiTheme="majorHAnsi"/>
        <w:b/>
      </w:rPr>
    </w:pPr>
    <w:r>
      <w:rPr>
        <w:rFonts w:asciiTheme="majorHAnsi" w:hAnsiTheme="majorHAnsi"/>
        <w:b/>
      </w:rPr>
      <w:t>ENGLISH</w:t>
    </w:r>
    <w:r w:rsidRPr="00020313">
      <w:rPr>
        <w:rFonts w:asciiTheme="majorHAnsi" w:hAnsiTheme="majorHAnsi"/>
        <w:b/>
      </w:rPr>
      <w:t xml:space="preserve"> 180</w:t>
    </w:r>
    <w:r>
      <w:rPr>
        <w:rFonts w:asciiTheme="majorHAnsi" w:hAnsiTheme="majorHAnsi"/>
        <w:b/>
      </w:rPr>
      <w:t xml:space="preserve"> STUDENT INFORMATION</w:t>
    </w:r>
  </w:p>
  <w:p w:rsidR="0055420A" w:rsidRPr="0055420A" w:rsidRDefault="0055420A" w:rsidP="003F45A7">
    <w:pPr>
      <w:pStyle w:val="Header"/>
      <w:jc w:val="center"/>
      <w:rPr>
        <w:rFonts w:asciiTheme="majorHAnsi" w:hAnsiTheme="majorHAnsi"/>
        <w:b/>
        <w:color w:val="595959" w:themeColor="text1" w:themeTint="A6"/>
        <w:sz w:val="18"/>
      </w:rPr>
    </w:pPr>
    <w:r>
      <w:rPr>
        <w:rFonts w:asciiTheme="majorHAnsi" w:hAnsiTheme="majorHAnsi"/>
        <w:b/>
        <w:noProof/>
        <w:color w:val="000000" w:themeColor="text1"/>
        <w:sz w:val="18"/>
      </w:rPr>
      <w:drawing>
        <wp:inline distT="0" distB="0" distL="0" distR="0" wp14:anchorId="0F373F4D" wp14:editId="55841462">
          <wp:extent cx="6537960" cy="109728"/>
          <wp:effectExtent l="0" t="0" r="0" b="5080"/>
          <wp:docPr id="1" name="Picture 1" descr="C:\Program Files (x86)\Microsoft Office\MEDIA\OFFICE14\Lines\BD15035_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Program Files (x86)\Microsoft Office\MEDIA\OFFICE14\Lines\BD15035_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37960" cy="1097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55420A" w:rsidRPr="0055420A" w:rsidRDefault="0055420A" w:rsidP="0055420A">
    <w:pPr>
      <w:pStyle w:val="Header"/>
      <w:jc w:val="right"/>
      <w:rPr>
        <w:sz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NjUzNLI0sDC3MDBR0lEKTi0uzszPAykwrAUAac8ZQiwAAAA="/>
  </w:docVars>
  <w:rsids>
    <w:rsidRoot w:val="00F073C9"/>
    <w:rsid w:val="000107B3"/>
    <w:rsid w:val="00015E19"/>
    <w:rsid w:val="00020313"/>
    <w:rsid w:val="00022ADF"/>
    <w:rsid w:val="00023760"/>
    <w:rsid w:val="000B01DE"/>
    <w:rsid w:val="000C33D6"/>
    <w:rsid w:val="000D3042"/>
    <w:rsid w:val="00104C87"/>
    <w:rsid w:val="00132F54"/>
    <w:rsid w:val="00141C06"/>
    <w:rsid w:val="00162DA0"/>
    <w:rsid w:val="001E109F"/>
    <w:rsid w:val="001F3301"/>
    <w:rsid w:val="002361EA"/>
    <w:rsid w:val="00244EA1"/>
    <w:rsid w:val="002606B9"/>
    <w:rsid w:val="00270AB2"/>
    <w:rsid w:val="0027333F"/>
    <w:rsid w:val="002E4EE4"/>
    <w:rsid w:val="00311E3E"/>
    <w:rsid w:val="0037728D"/>
    <w:rsid w:val="003B6DC5"/>
    <w:rsid w:val="003F45A7"/>
    <w:rsid w:val="0044122C"/>
    <w:rsid w:val="004D0218"/>
    <w:rsid w:val="004D10AA"/>
    <w:rsid w:val="004D5576"/>
    <w:rsid w:val="004D735B"/>
    <w:rsid w:val="004F7C0D"/>
    <w:rsid w:val="005146BF"/>
    <w:rsid w:val="0055420A"/>
    <w:rsid w:val="005557A2"/>
    <w:rsid w:val="00556833"/>
    <w:rsid w:val="005F2E70"/>
    <w:rsid w:val="00613641"/>
    <w:rsid w:val="00630C5B"/>
    <w:rsid w:val="00643F96"/>
    <w:rsid w:val="006930A2"/>
    <w:rsid w:val="006A77ED"/>
    <w:rsid w:val="006C1ACA"/>
    <w:rsid w:val="006E118F"/>
    <w:rsid w:val="006E604D"/>
    <w:rsid w:val="006F0D55"/>
    <w:rsid w:val="00704C49"/>
    <w:rsid w:val="007302EC"/>
    <w:rsid w:val="00733082"/>
    <w:rsid w:val="007718D8"/>
    <w:rsid w:val="00776464"/>
    <w:rsid w:val="007A314B"/>
    <w:rsid w:val="007C1327"/>
    <w:rsid w:val="007C2351"/>
    <w:rsid w:val="007D1563"/>
    <w:rsid w:val="008010A2"/>
    <w:rsid w:val="008037F0"/>
    <w:rsid w:val="0081727F"/>
    <w:rsid w:val="0082054C"/>
    <w:rsid w:val="00822BA0"/>
    <w:rsid w:val="00845532"/>
    <w:rsid w:val="008577F1"/>
    <w:rsid w:val="0089162A"/>
    <w:rsid w:val="008A0D72"/>
    <w:rsid w:val="008C306E"/>
    <w:rsid w:val="008D1091"/>
    <w:rsid w:val="008E3716"/>
    <w:rsid w:val="008F7C4D"/>
    <w:rsid w:val="009177F6"/>
    <w:rsid w:val="00920EAC"/>
    <w:rsid w:val="00931586"/>
    <w:rsid w:val="00971888"/>
    <w:rsid w:val="009938CB"/>
    <w:rsid w:val="00A447DB"/>
    <w:rsid w:val="00A51CA9"/>
    <w:rsid w:val="00A634D8"/>
    <w:rsid w:val="00AB5333"/>
    <w:rsid w:val="00AF4147"/>
    <w:rsid w:val="00AF5C2A"/>
    <w:rsid w:val="00B05C98"/>
    <w:rsid w:val="00B12938"/>
    <w:rsid w:val="00B9577F"/>
    <w:rsid w:val="00BA1AA4"/>
    <w:rsid w:val="00BA64AA"/>
    <w:rsid w:val="00BB3C5D"/>
    <w:rsid w:val="00BD0259"/>
    <w:rsid w:val="00BF01FF"/>
    <w:rsid w:val="00BF2AD4"/>
    <w:rsid w:val="00C07ACD"/>
    <w:rsid w:val="00C21B39"/>
    <w:rsid w:val="00C27C1D"/>
    <w:rsid w:val="00C528C2"/>
    <w:rsid w:val="00CC0584"/>
    <w:rsid w:val="00CC457D"/>
    <w:rsid w:val="00CE0BAE"/>
    <w:rsid w:val="00D161A5"/>
    <w:rsid w:val="00D21BDE"/>
    <w:rsid w:val="00D31B0B"/>
    <w:rsid w:val="00D41783"/>
    <w:rsid w:val="00D61524"/>
    <w:rsid w:val="00DA66F3"/>
    <w:rsid w:val="00DB1D10"/>
    <w:rsid w:val="00DB7B38"/>
    <w:rsid w:val="00DE7F38"/>
    <w:rsid w:val="00E17527"/>
    <w:rsid w:val="00E34390"/>
    <w:rsid w:val="00E57EF8"/>
    <w:rsid w:val="00E826F2"/>
    <w:rsid w:val="00ED599A"/>
    <w:rsid w:val="00F073C9"/>
    <w:rsid w:val="00F12116"/>
    <w:rsid w:val="00F5487A"/>
    <w:rsid w:val="00F75660"/>
    <w:rsid w:val="00FC6C83"/>
    <w:rsid w:val="00FF1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642D874"/>
  <w15:docId w15:val="{8BCDDD31-A122-4B42-B6F6-5E93196A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New York" w:hAnsi="New York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32F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32F54"/>
    <w:rPr>
      <w:rFonts w:ascii="New York" w:hAnsi="New York"/>
      <w:sz w:val="24"/>
    </w:rPr>
  </w:style>
  <w:style w:type="paragraph" w:styleId="Footer">
    <w:name w:val="footer"/>
    <w:basedOn w:val="Normal"/>
    <w:link w:val="FooterChar"/>
    <w:rsid w:val="00132F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32F54"/>
    <w:rPr>
      <w:rFonts w:ascii="New York" w:hAnsi="New York"/>
      <w:sz w:val="24"/>
    </w:rPr>
  </w:style>
  <w:style w:type="paragraph" w:styleId="BalloonText">
    <w:name w:val="Balloon Text"/>
    <w:basedOn w:val="Normal"/>
    <w:link w:val="BalloonTextChar"/>
    <w:rsid w:val="005542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5420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020313"/>
    <w:rPr>
      <w:color w:val="808080"/>
    </w:rPr>
  </w:style>
  <w:style w:type="table" w:styleId="TableGrid">
    <w:name w:val="Table Grid"/>
    <w:basedOn w:val="TableNormal"/>
    <w:rsid w:val="00931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E25EA-7DDD-4D95-9FCB-E015D41BD7AA}"/>
      </w:docPartPr>
      <w:docPartBody>
        <w:p w:rsidR="008F0AA8" w:rsidRDefault="00F87CF3">
          <w:r w:rsidRPr="002973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9F7EDC-B6DF-4001-A0B9-78658756878A}"/>
      </w:docPartPr>
      <w:docPartBody>
        <w:p w:rsidR="008F0AA8" w:rsidRDefault="00F87CF3">
          <w:r w:rsidRPr="0029730C">
            <w:rPr>
              <w:rStyle w:val="PlaceholderText"/>
            </w:rPr>
            <w:t>Choose an item.</w:t>
          </w:r>
        </w:p>
      </w:docPartBody>
    </w:docPart>
    <w:docPart>
      <w:docPartPr>
        <w:name w:val="49C2FE68C0264A1B8C92E2EB1244E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ABAA3-13F5-4A72-9AF1-48C2EF54664E}"/>
      </w:docPartPr>
      <w:docPartBody>
        <w:p w:rsidR="008F0AA8" w:rsidRDefault="00F87CF3" w:rsidP="00F87CF3">
          <w:pPr>
            <w:pStyle w:val="49C2FE68C0264A1B8C92E2EB1244E38A"/>
          </w:pPr>
          <w:r w:rsidRPr="0029730C">
            <w:rPr>
              <w:rStyle w:val="PlaceholderText"/>
            </w:rPr>
            <w:t>Choose an item.</w:t>
          </w:r>
        </w:p>
      </w:docPartBody>
    </w:docPart>
    <w:docPart>
      <w:docPartPr>
        <w:name w:val="E30A31A90FC0463EAF52C6C220541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F6B0B-DF01-4C1C-A25B-2BB4DFF93C88}"/>
      </w:docPartPr>
      <w:docPartBody>
        <w:p w:rsidR="008F0AA8" w:rsidRDefault="00F87CF3" w:rsidP="00F87CF3">
          <w:pPr>
            <w:pStyle w:val="E30A31A90FC0463EAF52C6C22054131B"/>
          </w:pPr>
          <w:r w:rsidRPr="0029730C">
            <w:rPr>
              <w:rStyle w:val="PlaceholderText"/>
            </w:rPr>
            <w:t>Choose an item.</w:t>
          </w:r>
        </w:p>
      </w:docPartBody>
    </w:docPart>
    <w:docPart>
      <w:docPartPr>
        <w:name w:val="796300757F2F47EFB77070B4989DC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284CA-DBAE-4D74-B8FE-F93211E0E6DB}"/>
      </w:docPartPr>
      <w:docPartBody>
        <w:p w:rsidR="004C31E2" w:rsidRDefault="008F0AA8" w:rsidP="008F0AA8">
          <w:pPr>
            <w:pStyle w:val="796300757F2F47EFB77070B4989DC715"/>
          </w:pPr>
          <w:r w:rsidRPr="0029730C">
            <w:rPr>
              <w:rStyle w:val="PlaceholderText"/>
            </w:rPr>
            <w:t>Choose an item.</w:t>
          </w:r>
        </w:p>
      </w:docPartBody>
    </w:docPart>
    <w:docPart>
      <w:docPartPr>
        <w:name w:val="C095342EC1484502BA9E2739D5C7F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6C3B0-7359-49C4-9851-909DCF7EEC65}"/>
      </w:docPartPr>
      <w:docPartBody>
        <w:p w:rsidR="004C31E2" w:rsidRDefault="008F0AA8" w:rsidP="008F0AA8">
          <w:pPr>
            <w:pStyle w:val="C095342EC1484502BA9E2739D5C7FF63"/>
          </w:pPr>
          <w:r w:rsidRPr="0029730C">
            <w:rPr>
              <w:rStyle w:val="PlaceholderText"/>
            </w:rPr>
            <w:t>Choose an item.</w:t>
          </w:r>
        </w:p>
      </w:docPartBody>
    </w:docPart>
    <w:docPart>
      <w:docPartPr>
        <w:name w:val="518F215F8BA6462DB8638E104E351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E95ED-BC36-44DA-A51D-C6E831EB273B}"/>
      </w:docPartPr>
      <w:docPartBody>
        <w:p w:rsidR="004C31E2" w:rsidRDefault="008F0AA8" w:rsidP="008F0AA8">
          <w:pPr>
            <w:pStyle w:val="518F215F8BA6462DB8638E104E3511B5"/>
          </w:pPr>
          <w:r w:rsidRPr="002973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9B9E0B26DC4EE79F0F0317DBB0E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57F88-94C6-4D2B-A827-46A55C60FFD7}"/>
      </w:docPartPr>
      <w:docPartBody>
        <w:p w:rsidR="004C31E2" w:rsidRDefault="008F0AA8" w:rsidP="008F0AA8">
          <w:pPr>
            <w:pStyle w:val="E59B9E0B26DC4EE79F0F0317DBB0E2BF"/>
          </w:pPr>
          <w:r w:rsidRPr="0029730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7CF3"/>
    <w:rsid w:val="004C31E2"/>
    <w:rsid w:val="008F0AA8"/>
    <w:rsid w:val="00F87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0AA8"/>
    <w:rPr>
      <w:color w:val="808080"/>
    </w:rPr>
  </w:style>
  <w:style w:type="paragraph" w:customStyle="1" w:styleId="D86775BB3E91497DA0E8E7B135BDA1C1">
    <w:name w:val="D86775BB3E91497DA0E8E7B135BDA1C1"/>
    <w:rsid w:val="00F87CF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New York" w:eastAsia="Times New Roman" w:hAnsi="New York" w:cs="Times New Roman"/>
      <w:sz w:val="24"/>
      <w:szCs w:val="20"/>
    </w:rPr>
  </w:style>
  <w:style w:type="paragraph" w:customStyle="1" w:styleId="D86775BB3E91497DA0E8E7B135BDA1C11">
    <w:name w:val="D86775BB3E91497DA0E8E7B135BDA1C11"/>
    <w:rsid w:val="00F87CF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New York" w:eastAsia="Times New Roman" w:hAnsi="New York" w:cs="Times New Roman"/>
      <w:sz w:val="24"/>
      <w:szCs w:val="20"/>
    </w:rPr>
  </w:style>
  <w:style w:type="paragraph" w:customStyle="1" w:styleId="49C2FE68C0264A1B8C92E2EB1244E38A">
    <w:name w:val="49C2FE68C0264A1B8C92E2EB1244E38A"/>
    <w:rsid w:val="00F87CF3"/>
  </w:style>
  <w:style w:type="paragraph" w:customStyle="1" w:styleId="E30A31A90FC0463EAF52C6C22054131B">
    <w:name w:val="E30A31A90FC0463EAF52C6C22054131B"/>
    <w:rsid w:val="00F87CF3"/>
  </w:style>
  <w:style w:type="paragraph" w:customStyle="1" w:styleId="796300757F2F47EFB77070B4989DC715">
    <w:name w:val="796300757F2F47EFB77070B4989DC715"/>
    <w:rsid w:val="008F0AA8"/>
  </w:style>
  <w:style w:type="paragraph" w:customStyle="1" w:styleId="C095342EC1484502BA9E2739D5C7FF63">
    <w:name w:val="C095342EC1484502BA9E2739D5C7FF63"/>
    <w:rsid w:val="008F0AA8"/>
  </w:style>
  <w:style w:type="paragraph" w:customStyle="1" w:styleId="518F215F8BA6462DB8638E104E3511B5">
    <w:name w:val="518F215F8BA6462DB8638E104E3511B5"/>
    <w:rsid w:val="008F0AA8"/>
  </w:style>
  <w:style w:type="paragraph" w:customStyle="1" w:styleId="E59B9E0B26DC4EE79F0F0317DBB0E2BF">
    <w:name w:val="E59B9E0B26DC4EE79F0F0317DBB0E2BF"/>
    <w:rsid w:val="008F0A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33BDB-0CD5-496E-82E2-4FCC749A7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eduling form--raters/Aug.</vt:lpstr>
    </vt:vector>
  </TitlesOfParts>
  <Company>Iowa State University</Company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ing form--raters/Aug.</dc:title>
  <dc:creator>Graduate College</dc:creator>
  <cp:lastModifiedBy>Compton, Lily K [G COL]</cp:lastModifiedBy>
  <cp:revision>56</cp:revision>
  <cp:lastPrinted>2015-07-30T19:06:00Z</cp:lastPrinted>
  <dcterms:created xsi:type="dcterms:W3CDTF">2015-07-16T14:48:00Z</dcterms:created>
  <dcterms:modified xsi:type="dcterms:W3CDTF">2023-05-31T19:41:00Z</dcterms:modified>
</cp:coreProperties>
</file>